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3DFC93DB" w:rsidR="00C2691C" w:rsidRPr="008E1A51" w:rsidRDefault="008E1A51" w:rsidP="005D2B06">
      <w:pPr>
        <w:pStyle w:val="Title"/>
        <w:jc w:val="center"/>
        <w:rPr>
          <w:rFonts w:ascii="Liberation Serif" w:hAnsi="Liberation Serif"/>
          <w:b/>
          <w:bCs/>
          <w:color w:val="729FCF"/>
          <w:cs/>
          <w:lang w:bidi="fa-IR"/>
        </w:rPr>
      </w:pPr>
      <w:r w:rsidRPr="008E1A51">
        <w:rPr>
          <w:rFonts w:ascii="Liberation Serif" w:hAnsi="Liberation Serif"/>
          <w:b/>
          <w:bCs/>
          <w:color w:val="729FCF"/>
          <w:lang w:bidi="fa-IR"/>
        </w:rPr>
        <w:t>Deposit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4DFB042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8E1A51">
              <w:t>Deposi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9D5D93A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D85C93">
              <w:t>6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3DA50EC6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Wants</w:t>
            </w:r>
            <w:r w:rsidR="005D2B06">
              <w:t xml:space="preserve"> </w:t>
            </w:r>
            <w:r w:rsidR="008B42F4" w:rsidRPr="008B42F4">
              <w:t>to increase his or her account charge or pay money</w:t>
            </w:r>
            <w:r w:rsidR="006342F5">
              <w:t xml:space="preserve"> to other users</w:t>
            </w:r>
          </w:p>
          <w:p w14:paraId="03F7C369" w14:textId="1D73774D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6342F5">
              <w:t xml:space="preserve">Wants </w:t>
            </w:r>
            <w:r w:rsidR="006342F5" w:rsidRPr="008B42F4">
              <w:t>to increase his or her account charge or pay money</w:t>
            </w:r>
            <w:r w:rsidR="006342F5">
              <w:t xml:space="preserve"> to other users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7CA4E5BB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7D7041">
              <w:t>This use case describes how a buyer or seller can deposit an amount of money in his or her account as a charge, maybe to subscribe to a feature or buy a car, etc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03B2B8ED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8E1A51">
              <w:t xml:space="preserve">deposit </w:t>
            </w:r>
            <w:r w:rsidR="00AB59BF">
              <w:t>button 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6C0A44FE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BC60661" w14:textId="77777777" w:rsidR="00411F31" w:rsidRDefault="002A0BE9" w:rsidP="00C451D3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4E6E95">
              <w:t>deposit</w:t>
            </w:r>
            <w:r w:rsidRPr="002A0BE9">
              <w:t xml:space="preserve"> </w:t>
            </w:r>
            <w:r w:rsidR="004E6E95">
              <w:t xml:space="preserve">option </w:t>
            </w:r>
            <w:r w:rsidRPr="002A0BE9">
              <w:t>on the account.</w:t>
            </w:r>
          </w:p>
          <w:p w14:paraId="78521197" w14:textId="6F9686B2" w:rsidR="00411F31" w:rsidRPr="002A0BE9" w:rsidRDefault="00411F31" w:rsidP="00411F31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411F31">
              <w:t>The user will choose the amount of money and his or her preferred payment platform.</w:t>
            </w:r>
          </w:p>
          <w:p w14:paraId="792225E6" w14:textId="77777777" w:rsidR="005D2B06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>He or she is redirected to the transaction environment.</w:t>
            </w:r>
          </w:p>
          <w:p w14:paraId="2E14D02F" w14:textId="2C2FF203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is asked to enter his </w:t>
            </w:r>
            <w:r w:rsidR="00BA1A82">
              <w:t xml:space="preserve">or her </w:t>
            </w:r>
            <w:r w:rsidRPr="002A0BE9">
              <w:t>card information.</w:t>
            </w:r>
          </w:p>
          <w:p w14:paraId="6F8356A4" w14:textId="5C5F05CD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C</w:t>
            </w:r>
            <w:r w:rsidRPr="002A0BE9">
              <w:t>licks on the Finish button.</w:t>
            </w:r>
          </w:p>
          <w:p w14:paraId="293ECCBD" w14:textId="77777777" w:rsidR="004E6E95" w:rsidRDefault="00BA1A82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BA1A82">
              <w:t>There will be a redirect to the previous page, and the account will be charged.</w:t>
            </w:r>
          </w:p>
          <w:p w14:paraId="695A8A6D" w14:textId="02BCD1D8" w:rsidR="00373421" w:rsidRDefault="00373421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success of the transaction will be announced by email or SMS to the user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72CA05B" w14:textId="77777777" w:rsidR="00D66C92" w:rsidRPr="00D66C92" w:rsidRDefault="00D66C92" w:rsidP="00D66C92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the event of an unsuccessful transaction:</w:t>
            </w:r>
          </w:p>
          <w:p w14:paraId="4B3B5E2A" w14:textId="171FF6F7" w:rsidR="002A0BE9" w:rsidRPr="00D66C92" w:rsidRDefault="00D66C92" w:rsidP="00D66C9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user’s money is rolled back into his</w:t>
            </w:r>
            <w:r w:rsidR="00E520AB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or her</w:t>
            </w: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pocket, which shows the failure of the operation to the user, and a redirect is made to the last pag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A86C3" w14:textId="77777777" w:rsidR="00903386" w:rsidRDefault="00903386">
      <w:r>
        <w:separator/>
      </w:r>
    </w:p>
  </w:endnote>
  <w:endnote w:type="continuationSeparator" w:id="0">
    <w:p w14:paraId="5BB05200" w14:textId="77777777" w:rsidR="00903386" w:rsidRDefault="00903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E5520" w14:textId="77777777" w:rsidR="00903386" w:rsidRDefault="00903386">
      <w:r>
        <w:rPr>
          <w:color w:val="000000"/>
        </w:rPr>
        <w:separator/>
      </w:r>
    </w:p>
  </w:footnote>
  <w:footnote w:type="continuationSeparator" w:id="0">
    <w:p w14:paraId="57BBB450" w14:textId="77777777" w:rsidR="00903386" w:rsidRDefault="009033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B78E4"/>
    <w:multiLevelType w:val="hybridMultilevel"/>
    <w:tmpl w:val="C64CC6D6"/>
    <w:lvl w:ilvl="0" w:tplc="8E56F8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2"/>
  </w:num>
  <w:num w:numId="3" w16cid:durableId="767386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1555D2"/>
    <w:rsid w:val="001C7CB0"/>
    <w:rsid w:val="002A0BE9"/>
    <w:rsid w:val="00373421"/>
    <w:rsid w:val="00411F31"/>
    <w:rsid w:val="004E6E95"/>
    <w:rsid w:val="005D2B06"/>
    <w:rsid w:val="005F4770"/>
    <w:rsid w:val="006342F5"/>
    <w:rsid w:val="007D7041"/>
    <w:rsid w:val="0088686F"/>
    <w:rsid w:val="008B42F4"/>
    <w:rsid w:val="008E1A51"/>
    <w:rsid w:val="00903386"/>
    <w:rsid w:val="00A92B30"/>
    <w:rsid w:val="00AB59BF"/>
    <w:rsid w:val="00BA1A82"/>
    <w:rsid w:val="00C14E84"/>
    <w:rsid w:val="00C2691C"/>
    <w:rsid w:val="00D440DC"/>
    <w:rsid w:val="00D63233"/>
    <w:rsid w:val="00D66C92"/>
    <w:rsid w:val="00D85C93"/>
    <w:rsid w:val="00E117D7"/>
    <w:rsid w:val="00E520AB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2</cp:revision>
  <dcterms:created xsi:type="dcterms:W3CDTF">2022-12-28T19:16:00Z</dcterms:created>
  <dcterms:modified xsi:type="dcterms:W3CDTF">2023-01-25T19:43:00Z</dcterms:modified>
</cp:coreProperties>
</file>